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E4BF3" w14:textId="660E0C35" w:rsidR="00B839E8" w:rsidRPr="00D94D9D" w:rsidRDefault="006340A8" w:rsidP="006340A8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noProof/>
          <w:sz w:val="28"/>
          <w:szCs w:val="16"/>
          <w:u w:val="single"/>
        </w:rPr>
      </w:pPr>
      <w:r w:rsidRPr="00BA1EEC">
        <w:rPr>
          <w:rFonts w:eastAsia="Times New Roman" w:cstheme="minorHAnsi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DCE9BF5" wp14:editId="2C9EE042">
                <wp:simplePos x="0" y="0"/>
                <wp:positionH relativeFrom="column">
                  <wp:posOffset>141605</wp:posOffset>
                </wp:positionH>
                <wp:positionV relativeFrom="paragraph">
                  <wp:posOffset>1781175</wp:posOffset>
                </wp:positionV>
                <wp:extent cx="6386195" cy="6684010"/>
                <wp:effectExtent l="0" t="0" r="0" b="254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6195" cy="6684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D3CB8A" w14:textId="77777777" w:rsidR="006340A8" w:rsidRDefault="006340A8" w:rsidP="006340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theme="minorHAnsi"/>
                                <w:b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BA1EEC">
                              <w:rPr>
                                <w:rFonts w:cstheme="minorHAnsi"/>
                                <w:b/>
                                <w:sz w:val="40"/>
                                <w:szCs w:val="40"/>
                                <w:u w:val="single"/>
                              </w:rPr>
                              <w:t>Delivery Location:</w:t>
                            </w:r>
                          </w:p>
                          <w:p w14:paraId="7F3447CB" w14:textId="77777777" w:rsidR="006340A8" w:rsidRPr="005F0196" w:rsidRDefault="006340A8" w:rsidP="006340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theme="minorHAnsi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5F0196">
                              <w:rPr>
                                <w:rFonts w:cstheme="minorHAnsi"/>
                                <w:color w:val="000000"/>
                                <w:sz w:val="40"/>
                                <w:szCs w:val="40"/>
                                <w:shd w:val="clear" w:color="auto" w:fill="FFFFFF"/>
                              </w:rPr>
                              <w:t>15Hatfields</w:t>
                            </w:r>
                            <w:r w:rsidRPr="005F0196">
                              <w:rPr>
                                <w:rFonts w:cstheme="minorHAnsi"/>
                                <w:color w:val="000000"/>
                                <w:sz w:val="40"/>
                                <w:szCs w:val="40"/>
                              </w:rPr>
                              <w:br/>
                            </w:r>
                            <w:r w:rsidRPr="005F0196">
                              <w:rPr>
                                <w:rFonts w:cstheme="minorHAnsi"/>
                                <w:color w:val="000000"/>
                                <w:sz w:val="40"/>
                                <w:szCs w:val="40"/>
                                <w:shd w:val="clear" w:color="auto" w:fill="FFFFFF"/>
                              </w:rPr>
                              <w:t>Chadwick Court</w:t>
                            </w:r>
                            <w:r w:rsidRPr="005F0196">
                              <w:rPr>
                                <w:rFonts w:cstheme="minorHAnsi"/>
                                <w:color w:val="000000"/>
                                <w:sz w:val="40"/>
                                <w:szCs w:val="40"/>
                              </w:rPr>
                              <w:br/>
                            </w:r>
                            <w:r w:rsidRPr="005F0196">
                              <w:rPr>
                                <w:rFonts w:cstheme="minorHAnsi"/>
                                <w:color w:val="000000"/>
                                <w:sz w:val="40"/>
                                <w:szCs w:val="40"/>
                                <w:shd w:val="clear" w:color="auto" w:fill="FFFFFF"/>
                              </w:rPr>
                              <w:t>London SE1 8DJ</w:t>
                            </w:r>
                          </w:p>
                          <w:p w14:paraId="10552702" w14:textId="77777777" w:rsidR="00BA1EEC" w:rsidRDefault="00BA1EEC" w:rsidP="00BA1EE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theme="minorHAnsi"/>
                                <w:b/>
                                <w:sz w:val="40"/>
                                <w:szCs w:val="40"/>
                                <w:u w:val="single"/>
                              </w:rPr>
                            </w:pPr>
                          </w:p>
                          <w:p w14:paraId="512D90B4" w14:textId="5F053843" w:rsidR="00BA1EEC" w:rsidRPr="00BA1EEC" w:rsidRDefault="00BA1EEC" w:rsidP="00BA1EE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theme="minorHAnsi"/>
                                <w:b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BA1EEC">
                              <w:rPr>
                                <w:rFonts w:cstheme="minorHAnsi"/>
                                <w:b/>
                                <w:sz w:val="40"/>
                                <w:szCs w:val="40"/>
                                <w:u w:val="single"/>
                              </w:rPr>
                              <w:t>Event:</w:t>
                            </w:r>
                          </w:p>
                          <w:p w14:paraId="00F70C04" w14:textId="085E7B4E" w:rsidR="00D94D9D" w:rsidRDefault="00BE6AF0" w:rsidP="00BA1EE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theme="minorHAnsi"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cstheme="minorHAnsi"/>
                                <w:bCs/>
                                <w:sz w:val="40"/>
                                <w:szCs w:val="40"/>
                              </w:rPr>
                              <w:t>Ransomware Resilience Summit Europe</w:t>
                            </w:r>
                          </w:p>
                          <w:p w14:paraId="2BAD22EC" w14:textId="5B809371" w:rsidR="00BE6AF0" w:rsidRDefault="00BE6AF0" w:rsidP="00BA1EE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theme="minorHAnsi"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cstheme="minorHAnsi"/>
                                <w:bCs/>
                                <w:sz w:val="40"/>
                                <w:szCs w:val="40"/>
                              </w:rPr>
                              <w:t>2</w:t>
                            </w:r>
                            <w:r w:rsidR="006340A8">
                              <w:rPr>
                                <w:rFonts w:cstheme="minorHAnsi"/>
                                <w:bCs/>
                                <w:sz w:val="40"/>
                                <w:szCs w:val="40"/>
                              </w:rPr>
                              <w:t>2</w:t>
                            </w:r>
                            <w:r w:rsidR="006340A8" w:rsidRPr="006340A8">
                              <w:rPr>
                                <w:rFonts w:cstheme="minorHAnsi"/>
                                <w:bCs/>
                                <w:sz w:val="40"/>
                                <w:szCs w:val="40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rFonts w:cstheme="minorHAnsi"/>
                                <w:bCs/>
                                <w:sz w:val="40"/>
                                <w:szCs w:val="40"/>
                              </w:rPr>
                              <w:t xml:space="preserve"> – 23</w:t>
                            </w:r>
                            <w:r w:rsidRPr="00BE6AF0">
                              <w:rPr>
                                <w:rFonts w:cstheme="minorHAnsi"/>
                                <w:bCs/>
                                <w:sz w:val="40"/>
                                <w:szCs w:val="40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cstheme="minorHAnsi"/>
                                <w:bCs/>
                                <w:sz w:val="40"/>
                                <w:szCs w:val="40"/>
                              </w:rPr>
                              <w:t xml:space="preserve"> February</w:t>
                            </w:r>
                          </w:p>
                          <w:p w14:paraId="25ADE47D" w14:textId="77777777" w:rsidR="00BA1EEC" w:rsidRPr="00BA1EEC" w:rsidRDefault="00BA1EEC" w:rsidP="00BA1EE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theme="minorHAnsi"/>
                                <w:bCs/>
                                <w:sz w:val="40"/>
                                <w:szCs w:val="40"/>
                              </w:rPr>
                            </w:pPr>
                          </w:p>
                          <w:p w14:paraId="642B1444" w14:textId="77777777" w:rsidR="00BA1EEC" w:rsidRPr="00BA1EEC" w:rsidRDefault="00BA1EEC" w:rsidP="00BA1EE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theme="minorHAnsi"/>
                                <w:b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BA1EEC">
                              <w:rPr>
                                <w:rFonts w:cstheme="minorHAnsi"/>
                                <w:b/>
                                <w:sz w:val="40"/>
                                <w:szCs w:val="40"/>
                                <w:u w:val="single"/>
                              </w:rPr>
                              <w:t>Organiser’s Name:</w:t>
                            </w:r>
                          </w:p>
                          <w:p w14:paraId="63B571FB" w14:textId="614A4F04" w:rsidR="00BA1EEC" w:rsidRPr="00394767" w:rsidRDefault="00BA1EEC" w:rsidP="00BA1EE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theme="minorHAnsi"/>
                                <w:b/>
                                <w:color w:val="C00000"/>
                                <w:sz w:val="36"/>
                                <w:szCs w:val="36"/>
                              </w:rPr>
                            </w:pPr>
                            <w:r w:rsidRPr="00394767">
                              <w:rPr>
                                <w:rFonts w:cstheme="minorHAnsi"/>
                                <w:b/>
                                <w:color w:val="C00000"/>
                                <w:sz w:val="36"/>
                                <w:szCs w:val="36"/>
                              </w:rPr>
                              <w:t xml:space="preserve">Kisaco Research </w:t>
                            </w:r>
                            <w:r w:rsidR="005F0196">
                              <w:rPr>
                                <w:rFonts w:cstheme="minorHAnsi"/>
                                <w:b/>
                                <w:color w:val="C00000"/>
                                <w:sz w:val="36"/>
                                <w:szCs w:val="36"/>
                              </w:rPr>
                              <w:t>– Amy Butler 07517 156 031</w:t>
                            </w:r>
                          </w:p>
                          <w:p w14:paraId="0AFA7D4C" w14:textId="1B235240" w:rsidR="00BA1EEC" w:rsidRDefault="00BA1EEC" w:rsidP="00BA1EE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theme="minorHAnsi"/>
                                <w:bCs/>
                                <w:sz w:val="40"/>
                                <w:szCs w:val="40"/>
                              </w:rPr>
                            </w:pPr>
                          </w:p>
                          <w:p w14:paraId="351715A0" w14:textId="77777777" w:rsidR="00BA1EEC" w:rsidRPr="00BA1EEC" w:rsidRDefault="00BA1EEC" w:rsidP="00BA1EE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theme="minorHAnsi"/>
                                <w:bCs/>
                                <w:sz w:val="40"/>
                                <w:szCs w:val="40"/>
                              </w:rPr>
                            </w:pPr>
                          </w:p>
                          <w:p w14:paraId="46A58C39" w14:textId="7624FF80" w:rsidR="00BA1EEC" w:rsidRDefault="00BA1EEC" w:rsidP="00BA1EE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theme="minorHAnsi"/>
                                <w:b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BA1EEC">
                              <w:rPr>
                                <w:rFonts w:cstheme="minorHAnsi"/>
                                <w:b/>
                                <w:sz w:val="40"/>
                                <w:szCs w:val="40"/>
                                <w:u w:val="single"/>
                              </w:rPr>
                              <w:t xml:space="preserve">Sending Company Name: </w:t>
                            </w:r>
                          </w:p>
                          <w:p w14:paraId="046AC737" w14:textId="317DA4C8" w:rsidR="00BA1EEC" w:rsidRPr="00BA1EEC" w:rsidRDefault="00D33756" w:rsidP="00BA1EE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theme="minorHAnsi"/>
                                <w:b/>
                                <w:sz w:val="40"/>
                                <w:szCs w:val="40"/>
                                <w:u w:val="single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40"/>
                                <w:szCs w:val="40"/>
                                <w:u w:val="single"/>
                              </w:rPr>
                              <w:t>Firebrand Promotions Ltd</w:t>
                            </w:r>
                          </w:p>
                          <w:p w14:paraId="580148B6" w14:textId="0B1AB054" w:rsidR="00BA1EEC" w:rsidRPr="00BA1EEC" w:rsidRDefault="00BA1EEC" w:rsidP="00BA1EE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theme="minorHAnsi"/>
                                <w:b/>
                                <w:sz w:val="40"/>
                                <w:szCs w:val="40"/>
                              </w:rPr>
                            </w:pPr>
                            <w:r w:rsidRPr="00BA1EEC">
                              <w:rPr>
                                <w:rFonts w:cstheme="minorHAnsi"/>
                                <w:b/>
                                <w:sz w:val="40"/>
                                <w:szCs w:val="40"/>
                              </w:rPr>
                              <w:t>………………………………………</w:t>
                            </w:r>
                            <w:r w:rsidR="006340A8">
                              <w:rPr>
                                <w:rFonts w:cstheme="minorHAnsi"/>
                                <w:b/>
                                <w:sz w:val="40"/>
                                <w:szCs w:val="40"/>
                              </w:rPr>
                              <w:t>…………………………………………………</w:t>
                            </w:r>
                          </w:p>
                          <w:p w14:paraId="638781E8" w14:textId="608F926C" w:rsidR="00BA1EEC" w:rsidRPr="00BA1EEC" w:rsidRDefault="00BA1EEC" w:rsidP="00BA1EE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theme="minorHAnsi"/>
                                <w:b/>
                                <w:sz w:val="40"/>
                                <w:szCs w:val="40"/>
                              </w:rPr>
                            </w:pPr>
                          </w:p>
                          <w:p w14:paraId="7EF11DB6" w14:textId="77F97B37" w:rsidR="00BA1EEC" w:rsidRPr="00BA1EEC" w:rsidRDefault="00BA1EEC" w:rsidP="00BA1EE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theme="minorHAnsi"/>
                                <w:b/>
                                <w:sz w:val="40"/>
                                <w:szCs w:val="40"/>
                              </w:rPr>
                            </w:pPr>
                            <w:r w:rsidRPr="00BA1EEC">
                              <w:rPr>
                                <w:rFonts w:cstheme="minorHAnsi"/>
                                <w:b/>
                                <w:sz w:val="40"/>
                                <w:szCs w:val="40"/>
                              </w:rPr>
                              <w:t xml:space="preserve">Sending Company Contact: </w:t>
                            </w:r>
                          </w:p>
                          <w:p w14:paraId="38F8EA1D" w14:textId="509CBAE8" w:rsidR="00BA1EEC" w:rsidRPr="00394767" w:rsidRDefault="00BA1EEC" w:rsidP="00BA1EE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theme="minorHAnsi"/>
                                <w:bCs/>
                                <w:sz w:val="36"/>
                                <w:szCs w:val="36"/>
                              </w:rPr>
                            </w:pPr>
                            <w:r w:rsidRPr="00394767">
                              <w:rPr>
                                <w:rFonts w:cstheme="minorHAnsi"/>
                                <w:bCs/>
                                <w:sz w:val="36"/>
                                <w:szCs w:val="36"/>
                              </w:rPr>
                              <w:t>(Name &amp; Cell Number)</w:t>
                            </w:r>
                          </w:p>
                          <w:p w14:paraId="27BB3F8F" w14:textId="7A9EC774" w:rsidR="00BA1EEC" w:rsidRPr="00BA1EEC" w:rsidRDefault="00D33756" w:rsidP="00BA1EE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theme="minorHAnsi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40"/>
                                <w:szCs w:val="40"/>
                              </w:rPr>
                              <w:t>Andrew Bourne 07813 023101</w:t>
                            </w:r>
                          </w:p>
                          <w:p w14:paraId="444F5E6F" w14:textId="5A1A4810" w:rsidR="00BA1EEC" w:rsidRPr="00BA1EEC" w:rsidRDefault="00BA1EEC" w:rsidP="00BA1EE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theme="minorHAnsi"/>
                                <w:b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BA1EEC">
                              <w:rPr>
                                <w:rFonts w:cstheme="minorHAnsi"/>
                                <w:b/>
                                <w:sz w:val="40"/>
                                <w:szCs w:val="40"/>
                              </w:rPr>
                              <w:t>………………………………………………………………………</w:t>
                            </w:r>
                            <w:r>
                              <w:rPr>
                                <w:rFonts w:cstheme="minorHAnsi"/>
                                <w:b/>
                                <w:sz w:val="40"/>
                                <w:szCs w:val="40"/>
                              </w:rPr>
                              <w:t>…………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CE9BF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1.15pt;margin-top:140.25pt;width:502.85pt;height:526.3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" stroked="f">
                <v:textbox>
                  <w:txbxContent>
                    <w:p w14:paraId="53D3CB8A" w14:textId="77777777" w:rsidR="006340A8" w:rsidRDefault="006340A8" w:rsidP="006340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theme="minorHAnsi"/>
                          <w:b/>
                          <w:sz w:val="40"/>
                          <w:szCs w:val="40"/>
                          <w:u w:val="single"/>
                        </w:rPr>
                      </w:pPr>
                      <w:r w:rsidRPr="00BA1EEC">
                        <w:rPr>
                          <w:rFonts w:cstheme="minorHAnsi"/>
                          <w:b/>
                          <w:sz w:val="40"/>
                          <w:szCs w:val="40"/>
                          <w:u w:val="single"/>
                        </w:rPr>
                        <w:t>Delivery Location:</w:t>
                      </w:r>
                    </w:p>
                    <w:p w14:paraId="7F3447CB" w14:textId="77777777" w:rsidR="006340A8" w:rsidRPr="005F0196" w:rsidRDefault="006340A8" w:rsidP="006340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theme="minorHAnsi"/>
                          <w:sz w:val="40"/>
                          <w:szCs w:val="40"/>
                          <w:u w:val="single"/>
                        </w:rPr>
                      </w:pPr>
                      <w:r w:rsidRPr="005F0196">
                        <w:rPr>
                          <w:rFonts w:cstheme="minorHAnsi"/>
                          <w:color w:val="000000"/>
                          <w:sz w:val="40"/>
                          <w:szCs w:val="40"/>
                          <w:shd w:val="clear" w:color="auto" w:fill="FFFFFF"/>
                        </w:rPr>
                        <w:t>15Hatfields</w:t>
                      </w:r>
                      <w:r w:rsidRPr="005F0196">
                        <w:rPr>
                          <w:rFonts w:cstheme="minorHAnsi"/>
                          <w:color w:val="000000"/>
                          <w:sz w:val="40"/>
                          <w:szCs w:val="40"/>
                        </w:rPr>
                        <w:br/>
                      </w:r>
                      <w:r w:rsidRPr="005F0196">
                        <w:rPr>
                          <w:rFonts w:cstheme="minorHAnsi"/>
                          <w:color w:val="000000"/>
                          <w:sz w:val="40"/>
                          <w:szCs w:val="40"/>
                          <w:shd w:val="clear" w:color="auto" w:fill="FFFFFF"/>
                        </w:rPr>
                        <w:t>Chadwick Court</w:t>
                      </w:r>
                      <w:r w:rsidRPr="005F0196">
                        <w:rPr>
                          <w:rFonts w:cstheme="minorHAnsi"/>
                          <w:color w:val="000000"/>
                          <w:sz w:val="40"/>
                          <w:szCs w:val="40"/>
                        </w:rPr>
                        <w:br/>
                      </w:r>
                      <w:r w:rsidRPr="005F0196">
                        <w:rPr>
                          <w:rFonts w:cstheme="minorHAnsi"/>
                          <w:color w:val="000000"/>
                          <w:sz w:val="40"/>
                          <w:szCs w:val="40"/>
                          <w:shd w:val="clear" w:color="auto" w:fill="FFFFFF"/>
                        </w:rPr>
                        <w:t>London SE1 8DJ</w:t>
                      </w:r>
                    </w:p>
                    <w:p w14:paraId="10552702" w14:textId="77777777" w:rsidR="00BA1EEC" w:rsidRDefault="00BA1EEC" w:rsidP="00BA1EE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theme="minorHAnsi"/>
                          <w:b/>
                          <w:sz w:val="40"/>
                          <w:szCs w:val="40"/>
                          <w:u w:val="single"/>
                        </w:rPr>
                      </w:pPr>
                    </w:p>
                    <w:p w14:paraId="512D90B4" w14:textId="5F053843" w:rsidR="00BA1EEC" w:rsidRPr="00BA1EEC" w:rsidRDefault="00BA1EEC" w:rsidP="00BA1EE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theme="minorHAnsi"/>
                          <w:b/>
                          <w:sz w:val="40"/>
                          <w:szCs w:val="40"/>
                          <w:u w:val="single"/>
                        </w:rPr>
                      </w:pPr>
                      <w:r w:rsidRPr="00BA1EEC">
                        <w:rPr>
                          <w:rFonts w:cstheme="minorHAnsi"/>
                          <w:b/>
                          <w:sz w:val="40"/>
                          <w:szCs w:val="40"/>
                          <w:u w:val="single"/>
                        </w:rPr>
                        <w:t>Event:</w:t>
                      </w:r>
                    </w:p>
                    <w:p w14:paraId="00F70C04" w14:textId="085E7B4E" w:rsidR="00D94D9D" w:rsidRDefault="00BE6AF0" w:rsidP="00BA1EE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theme="minorHAnsi"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rFonts w:cstheme="minorHAnsi"/>
                          <w:bCs/>
                          <w:sz w:val="40"/>
                          <w:szCs w:val="40"/>
                        </w:rPr>
                        <w:t>Ransomware Resilience Summit Europe</w:t>
                      </w:r>
                    </w:p>
                    <w:p w14:paraId="2BAD22EC" w14:textId="5B809371" w:rsidR="00BE6AF0" w:rsidRDefault="00BE6AF0" w:rsidP="00BA1EE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theme="minorHAnsi"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rFonts w:cstheme="minorHAnsi"/>
                          <w:bCs/>
                          <w:sz w:val="40"/>
                          <w:szCs w:val="40"/>
                        </w:rPr>
                        <w:t>2</w:t>
                      </w:r>
                      <w:r w:rsidR="006340A8">
                        <w:rPr>
                          <w:rFonts w:cstheme="minorHAnsi"/>
                          <w:bCs/>
                          <w:sz w:val="40"/>
                          <w:szCs w:val="40"/>
                        </w:rPr>
                        <w:t>2</w:t>
                      </w:r>
                      <w:r w:rsidR="006340A8" w:rsidRPr="006340A8">
                        <w:rPr>
                          <w:rFonts w:cstheme="minorHAnsi"/>
                          <w:bCs/>
                          <w:sz w:val="40"/>
                          <w:szCs w:val="40"/>
                          <w:vertAlign w:val="superscript"/>
                        </w:rPr>
                        <w:t>nd</w:t>
                      </w:r>
                      <w:r>
                        <w:rPr>
                          <w:rFonts w:cstheme="minorHAnsi"/>
                          <w:bCs/>
                          <w:sz w:val="40"/>
                          <w:szCs w:val="40"/>
                        </w:rPr>
                        <w:t xml:space="preserve"> – 23</w:t>
                      </w:r>
                      <w:r w:rsidRPr="00BE6AF0">
                        <w:rPr>
                          <w:rFonts w:cstheme="minorHAnsi"/>
                          <w:bCs/>
                          <w:sz w:val="40"/>
                          <w:szCs w:val="40"/>
                          <w:vertAlign w:val="superscript"/>
                        </w:rPr>
                        <w:t>rd</w:t>
                      </w:r>
                      <w:r>
                        <w:rPr>
                          <w:rFonts w:cstheme="minorHAnsi"/>
                          <w:bCs/>
                          <w:sz w:val="40"/>
                          <w:szCs w:val="40"/>
                        </w:rPr>
                        <w:t xml:space="preserve"> February</w:t>
                      </w:r>
                    </w:p>
                    <w:p w14:paraId="25ADE47D" w14:textId="77777777" w:rsidR="00BA1EEC" w:rsidRPr="00BA1EEC" w:rsidRDefault="00BA1EEC" w:rsidP="00BA1EE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theme="minorHAnsi"/>
                          <w:bCs/>
                          <w:sz w:val="40"/>
                          <w:szCs w:val="40"/>
                        </w:rPr>
                      </w:pPr>
                    </w:p>
                    <w:p w14:paraId="642B1444" w14:textId="77777777" w:rsidR="00BA1EEC" w:rsidRPr="00BA1EEC" w:rsidRDefault="00BA1EEC" w:rsidP="00BA1EE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theme="minorHAnsi"/>
                          <w:b/>
                          <w:sz w:val="40"/>
                          <w:szCs w:val="40"/>
                          <w:u w:val="single"/>
                        </w:rPr>
                      </w:pPr>
                      <w:r w:rsidRPr="00BA1EEC">
                        <w:rPr>
                          <w:rFonts w:cstheme="minorHAnsi"/>
                          <w:b/>
                          <w:sz w:val="40"/>
                          <w:szCs w:val="40"/>
                          <w:u w:val="single"/>
                        </w:rPr>
                        <w:t>Organiser’s Name:</w:t>
                      </w:r>
                    </w:p>
                    <w:p w14:paraId="63B571FB" w14:textId="614A4F04" w:rsidR="00BA1EEC" w:rsidRPr="00394767" w:rsidRDefault="00BA1EEC" w:rsidP="00BA1EE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theme="minorHAnsi"/>
                          <w:b/>
                          <w:color w:val="C00000"/>
                          <w:sz w:val="36"/>
                          <w:szCs w:val="36"/>
                        </w:rPr>
                      </w:pPr>
                      <w:r w:rsidRPr="00394767">
                        <w:rPr>
                          <w:rFonts w:cstheme="minorHAnsi"/>
                          <w:b/>
                          <w:color w:val="C00000"/>
                          <w:sz w:val="36"/>
                          <w:szCs w:val="36"/>
                        </w:rPr>
                        <w:t xml:space="preserve">Kisaco Research </w:t>
                      </w:r>
                      <w:r w:rsidR="005F0196">
                        <w:rPr>
                          <w:rFonts w:cstheme="minorHAnsi"/>
                          <w:b/>
                          <w:color w:val="C00000"/>
                          <w:sz w:val="36"/>
                          <w:szCs w:val="36"/>
                        </w:rPr>
                        <w:t>– Amy Butler 07517 156 031</w:t>
                      </w:r>
                    </w:p>
                    <w:p w14:paraId="0AFA7D4C" w14:textId="1B235240" w:rsidR="00BA1EEC" w:rsidRDefault="00BA1EEC" w:rsidP="00BA1EE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theme="minorHAnsi"/>
                          <w:bCs/>
                          <w:sz w:val="40"/>
                          <w:szCs w:val="40"/>
                        </w:rPr>
                      </w:pPr>
                    </w:p>
                    <w:p w14:paraId="351715A0" w14:textId="77777777" w:rsidR="00BA1EEC" w:rsidRPr="00BA1EEC" w:rsidRDefault="00BA1EEC" w:rsidP="00BA1EE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theme="minorHAnsi"/>
                          <w:bCs/>
                          <w:sz w:val="40"/>
                          <w:szCs w:val="40"/>
                        </w:rPr>
                      </w:pPr>
                    </w:p>
                    <w:p w14:paraId="46A58C39" w14:textId="7624FF80" w:rsidR="00BA1EEC" w:rsidRDefault="00BA1EEC" w:rsidP="00BA1EE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theme="minorHAnsi"/>
                          <w:b/>
                          <w:sz w:val="40"/>
                          <w:szCs w:val="40"/>
                          <w:u w:val="single"/>
                        </w:rPr>
                      </w:pPr>
                      <w:r w:rsidRPr="00BA1EEC">
                        <w:rPr>
                          <w:rFonts w:cstheme="minorHAnsi"/>
                          <w:b/>
                          <w:sz w:val="40"/>
                          <w:szCs w:val="40"/>
                          <w:u w:val="single"/>
                        </w:rPr>
                        <w:t xml:space="preserve">Sending Company Name: </w:t>
                      </w:r>
                    </w:p>
                    <w:p w14:paraId="046AC737" w14:textId="317DA4C8" w:rsidR="00BA1EEC" w:rsidRPr="00BA1EEC" w:rsidRDefault="00D33756" w:rsidP="00BA1EE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theme="minorHAnsi"/>
                          <w:b/>
                          <w:sz w:val="40"/>
                          <w:szCs w:val="40"/>
                          <w:u w:val="single"/>
                        </w:rPr>
                      </w:pPr>
                      <w:r>
                        <w:rPr>
                          <w:rFonts w:cstheme="minorHAnsi"/>
                          <w:b/>
                          <w:sz w:val="40"/>
                          <w:szCs w:val="40"/>
                          <w:u w:val="single"/>
                        </w:rPr>
                        <w:t>Firebrand Promotions Ltd</w:t>
                      </w:r>
                    </w:p>
                    <w:p w14:paraId="580148B6" w14:textId="0B1AB054" w:rsidR="00BA1EEC" w:rsidRPr="00BA1EEC" w:rsidRDefault="00BA1EEC" w:rsidP="00BA1EE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theme="minorHAnsi"/>
                          <w:b/>
                          <w:sz w:val="40"/>
                          <w:szCs w:val="40"/>
                        </w:rPr>
                      </w:pPr>
                      <w:r w:rsidRPr="00BA1EEC">
                        <w:rPr>
                          <w:rFonts w:cstheme="minorHAnsi"/>
                          <w:b/>
                          <w:sz w:val="40"/>
                          <w:szCs w:val="40"/>
                        </w:rPr>
                        <w:t>………………………………………</w:t>
                      </w:r>
                      <w:r w:rsidR="006340A8">
                        <w:rPr>
                          <w:rFonts w:cstheme="minorHAnsi"/>
                          <w:b/>
                          <w:sz w:val="40"/>
                          <w:szCs w:val="40"/>
                        </w:rPr>
                        <w:t>…………………………………………………</w:t>
                      </w:r>
                    </w:p>
                    <w:p w14:paraId="638781E8" w14:textId="608F926C" w:rsidR="00BA1EEC" w:rsidRPr="00BA1EEC" w:rsidRDefault="00BA1EEC" w:rsidP="00BA1EE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theme="minorHAnsi"/>
                          <w:b/>
                          <w:sz w:val="40"/>
                          <w:szCs w:val="40"/>
                        </w:rPr>
                      </w:pPr>
                    </w:p>
                    <w:p w14:paraId="7EF11DB6" w14:textId="77F97B37" w:rsidR="00BA1EEC" w:rsidRPr="00BA1EEC" w:rsidRDefault="00BA1EEC" w:rsidP="00BA1EE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theme="minorHAnsi"/>
                          <w:b/>
                          <w:sz w:val="40"/>
                          <w:szCs w:val="40"/>
                        </w:rPr>
                      </w:pPr>
                      <w:r w:rsidRPr="00BA1EEC">
                        <w:rPr>
                          <w:rFonts w:cstheme="minorHAnsi"/>
                          <w:b/>
                          <w:sz w:val="40"/>
                          <w:szCs w:val="40"/>
                        </w:rPr>
                        <w:t xml:space="preserve">Sending Company Contact: </w:t>
                      </w:r>
                    </w:p>
                    <w:p w14:paraId="38F8EA1D" w14:textId="509CBAE8" w:rsidR="00BA1EEC" w:rsidRPr="00394767" w:rsidRDefault="00BA1EEC" w:rsidP="00BA1EE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theme="minorHAnsi"/>
                          <w:bCs/>
                          <w:sz w:val="36"/>
                          <w:szCs w:val="36"/>
                        </w:rPr>
                      </w:pPr>
                      <w:r w:rsidRPr="00394767">
                        <w:rPr>
                          <w:rFonts w:cstheme="minorHAnsi"/>
                          <w:bCs/>
                          <w:sz w:val="36"/>
                          <w:szCs w:val="36"/>
                        </w:rPr>
                        <w:t>(Name &amp; Cell Number)</w:t>
                      </w:r>
                    </w:p>
                    <w:p w14:paraId="27BB3F8F" w14:textId="7A9EC774" w:rsidR="00BA1EEC" w:rsidRPr="00BA1EEC" w:rsidRDefault="00D33756" w:rsidP="00BA1EE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theme="minorHAnsi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cstheme="minorHAnsi"/>
                          <w:b/>
                          <w:sz w:val="40"/>
                          <w:szCs w:val="40"/>
                        </w:rPr>
                        <w:t>Andrew Bourne 07813 023101</w:t>
                      </w:r>
                    </w:p>
                    <w:p w14:paraId="444F5E6F" w14:textId="5A1A4810" w:rsidR="00BA1EEC" w:rsidRPr="00BA1EEC" w:rsidRDefault="00BA1EEC" w:rsidP="00BA1EE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theme="minorHAnsi"/>
                          <w:b/>
                          <w:sz w:val="40"/>
                          <w:szCs w:val="40"/>
                          <w:u w:val="single"/>
                        </w:rPr>
                      </w:pPr>
                      <w:r w:rsidRPr="00BA1EEC">
                        <w:rPr>
                          <w:rFonts w:cstheme="minorHAnsi"/>
                          <w:b/>
                          <w:sz w:val="40"/>
                          <w:szCs w:val="40"/>
                        </w:rPr>
                        <w:t>………………………………………………………………………</w:t>
                      </w:r>
                      <w:r>
                        <w:rPr>
                          <w:rFonts w:cstheme="minorHAnsi"/>
                          <w:b/>
                          <w:sz w:val="40"/>
                          <w:szCs w:val="40"/>
                        </w:rPr>
                        <w:t>……………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F78ED" w:rsidRPr="00EF78ED">
        <w:rPr>
          <w:rFonts w:cstheme="minorHAnsi"/>
          <w:b/>
          <w:noProof/>
          <w:sz w:val="28"/>
          <w:szCs w:val="16"/>
          <w:u w:val="single"/>
        </w:rPr>
        <w:t xml:space="preserve"> </w:t>
      </w:r>
      <w:r w:rsidR="00BA1EEC" w:rsidRPr="00BB133E">
        <w:rPr>
          <w:rFonts w:cstheme="minorHAnsi"/>
          <w:noProof/>
          <w:sz w:val="24"/>
          <w:szCs w:val="24"/>
        </w:rPr>
        <w:drawing>
          <wp:inline distT="0" distB="0" distL="0" distR="0" wp14:anchorId="61F5B0AE" wp14:editId="7BFB300E">
            <wp:extent cx="2928699" cy="1678495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79" r="6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8699" cy="16784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91728D" w14:textId="3BA3DC19" w:rsidR="00B839E8" w:rsidRPr="00D02B63" w:rsidRDefault="00EE53C3" w:rsidP="00D02B63">
      <w:pPr>
        <w:tabs>
          <w:tab w:val="left" w:pos="900"/>
        </w:tabs>
        <w:jc w:val="center"/>
        <w:rPr>
          <w:rFonts w:cstheme="minorHAnsi"/>
          <w:b/>
          <w:sz w:val="32"/>
          <w:szCs w:val="16"/>
        </w:rPr>
      </w:pPr>
      <w:r w:rsidRPr="00EF78ED">
        <w:rPr>
          <w:rFonts w:cstheme="minorHAnsi"/>
          <w:b/>
          <w:sz w:val="32"/>
          <w:szCs w:val="16"/>
        </w:rPr>
        <w:t>Box number ___</w:t>
      </w:r>
      <w:r w:rsidR="00EF78ED">
        <w:rPr>
          <w:rFonts w:cstheme="minorHAnsi"/>
          <w:b/>
          <w:sz w:val="32"/>
          <w:szCs w:val="16"/>
        </w:rPr>
        <w:t>___</w:t>
      </w:r>
      <w:r w:rsidRPr="00EF78ED">
        <w:rPr>
          <w:rFonts w:cstheme="minorHAnsi"/>
          <w:b/>
          <w:sz w:val="32"/>
          <w:szCs w:val="16"/>
        </w:rPr>
        <w:t xml:space="preserve"> of ____</w:t>
      </w:r>
      <w:r w:rsidR="00EF78ED">
        <w:rPr>
          <w:rFonts w:cstheme="minorHAnsi"/>
          <w:b/>
          <w:sz w:val="32"/>
          <w:szCs w:val="16"/>
        </w:rPr>
        <w:t>__</w:t>
      </w:r>
    </w:p>
    <w:p w14:paraId="06AE60A6" w14:textId="2F96FBEC" w:rsidR="00F12922" w:rsidRPr="00EF78ED" w:rsidRDefault="00D44F7F" w:rsidP="00D44F7F">
      <w:pPr>
        <w:tabs>
          <w:tab w:val="left" w:pos="900"/>
        </w:tabs>
        <w:jc w:val="center"/>
        <w:rPr>
          <w:rFonts w:cstheme="minorHAnsi"/>
          <w:b/>
          <w:color w:val="FF0000"/>
          <w:sz w:val="32"/>
          <w:szCs w:val="16"/>
        </w:rPr>
      </w:pPr>
      <w:r w:rsidRPr="00795640">
        <w:rPr>
          <w:rFonts w:cstheme="minorHAnsi"/>
          <w:b/>
          <w:color w:val="FF0000"/>
          <w:sz w:val="32"/>
          <w:szCs w:val="16"/>
        </w:rPr>
        <w:t>D</w:t>
      </w:r>
      <w:r w:rsidR="00EE53C3" w:rsidRPr="00795640">
        <w:rPr>
          <w:rFonts w:cstheme="minorHAnsi"/>
          <w:b/>
          <w:color w:val="FF0000"/>
          <w:sz w:val="32"/>
          <w:szCs w:val="16"/>
        </w:rPr>
        <w:t>ELIVER</w:t>
      </w:r>
      <w:r w:rsidR="00795640" w:rsidRPr="00795640">
        <w:rPr>
          <w:rFonts w:cstheme="minorHAnsi"/>
          <w:b/>
          <w:color w:val="FF0000"/>
          <w:sz w:val="32"/>
          <w:szCs w:val="16"/>
        </w:rPr>
        <w:t>IES</w:t>
      </w:r>
      <w:r w:rsidR="00EE53C3" w:rsidRPr="00795640">
        <w:rPr>
          <w:rFonts w:cstheme="minorHAnsi"/>
          <w:b/>
          <w:color w:val="FF0000"/>
          <w:sz w:val="32"/>
          <w:szCs w:val="16"/>
        </w:rPr>
        <w:t xml:space="preserve"> </w:t>
      </w:r>
      <w:r w:rsidR="00795640" w:rsidRPr="00795640">
        <w:rPr>
          <w:rFonts w:cstheme="minorHAnsi"/>
          <w:b/>
          <w:color w:val="FF0000"/>
          <w:sz w:val="32"/>
          <w:szCs w:val="16"/>
        </w:rPr>
        <w:t>WILL</w:t>
      </w:r>
      <w:r w:rsidR="00795640">
        <w:rPr>
          <w:rFonts w:cstheme="minorHAnsi"/>
          <w:b/>
          <w:color w:val="FF0000"/>
          <w:sz w:val="32"/>
          <w:szCs w:val="16"/>
        </w:rPr>
        <w:t xml:space="preserve"> ONLY BE ACCEPTED FROM </w:t>
      </w:r>
      <w:r w:rsidR="005F0196">
        <w:rPr>
          <w:rFonts w:cstheme="minorHAnsi"/>
          <w:b/>
          <w:color w:val="FF0000"/>
          <w:sz w:val="32"/>
          <w:szCs w:val="16"/>
        </w:rPr>
        <w:t>17/02/2022</w:t>
      </w:r>
    </w:p>
    <w:p w14:paraId="412D597A" w14:textId="02EBECFB" w:rsidR="00185317" w:rsidRPr="00EF78ED" w:rsidRDefault="00BA1EEC" w:rsidP="00553550">
      <w:pPr>
        <w:tabs>
          <w:tab w:val="left" w:pos="900"/>
        </w:tabs>
        <w:jc w:val="center"/>
        <w:rPr>
          <w:rFonts w:cstheme="minorHAnsi"/>
          <w:b/>
          <w:color w:val="FF0000"/>
          <w:sz w:val="32"/>
          <w:szCs w:val="16"/>
        </w:rPr>
      </w:pPr>
      <w:r>
        <w:rPr>
          <w:rFonts w:cstheme="minorHAnsi"/>
          <w:b/>
          <w:color w:val="FF0000"/>
          <w:sz w:val="32"/>
          <w:szCs w:val="16"/>
        </w:rPr>
        <w:t>BEFORE THIS DATE ITEMS WILL NOT</w:t>
      </w:r>
      <w:r w:rsidR="00DD71BB" w:rsidRPr="00EF78ED">
        <w:rPr>
          <w:rFonts w:cstheme="minorHAnsi"/>
          <w:b/>
          <w:color w:val="FF0000"/>
          <w:sz w:val="32"/>
          <w:szCs w:val="16"/>
        </w:rPr>
        <w:t xml:space="preserve"> BE ACCEPTED</w:t>
      </w:r>
    </w:p>
    <w:sectPr w:rsidR="00185317" w:rsidRPr="00EF78ED" w:rsidSect="00BA1EE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585615" w14:textId="77777777" w:rsidR="008F4EB4" w:rsidRDefault="008F4EB4" w:rsidP="00761940">
      <w:pPr>
        <w:spacing w:after="0" w:line="240" w:lineRule="auto"/>
      </w:pPr>
      <w:r>
        <w:separator/>
      </w:r>
    </w:p>
  </w:endnote>
  <w:endnote w:type="continuationSeparator" w:id="0">
    <w:p w14:paraId="4E8899F5" w14:textId="77777777" w:rsidR="008F4EB4" w:rsidRDefault="008F4EB4" w:rsidP="007619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9354D4" w14:textId="77777777" w:rsidR="008F4EB4" w:rsidRDefault="008F4EB4" w:rsidP="00761940">
      <w:pPr>
        <w:spacing w:after="0" w:line="240" w:lineRule="auto"/>
      </w:pPr>
      <w:r>
        <w:separator/>
      </w:r>
    </w:p>
  </w:footnote>
  <w:footnote w:type="continuationSeparator" w:id="0">
    <w:p w14:paraId="1C1B192B" w14:textId="77777777" w:rsidR="008F4EB4" w:rsidRDefault="008F4EB4" w:rsidP="0076194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zNbA0sTQxNzM3MTdX0lEKTi0uzszPAykwNKgFANLhgq4tAAAA"/>
  </w:docVars>
  <w:rsids>
    <w:rsidRoot w:val="00761940"/>
    <w:rsid w:val="0000182C"/>
    <w:rsid w:val="00070572"/>
    <w:rsid w:val="000A4D40"/>
    <w:rsid w:val="000D791A"/>
    <w:rsid w:val="00117DDA"/>
    <w:rsid w:val="001631E6"/>
    <w:rsid w:val="0018522B"/>
    <w:rsid w:val="00185317"/>
    <w:rsid w:val="001A1692"/>
    <w:rsid w:val="00207057"/>
    <w:rsid w:val="00240625"/>
    <w:rsid w:val="00297203"/>
    <w:rsid w:val="002A39E8"/>
    <w:rsid w:val="002A6AEE"/>
    <w:rsid w:val="002B3B70"/>
    <w:rsid w:val="002C039B"/>
    <w:rsid w:val="002D5183"/>
    <w:rsid w:val="002E3BE0"/>
    <w:rsid w:val="00365784"/>
    <w:rsid w:val="00394767"/>
    <w:rsid w:val="003A3AB5"/>
    <w:rsid w:val="003E0412"/>
    <w:rsid w:val="00422381"/>
    <w:rsid w:val="004F5882"/>
    <w:rsid w:val="0051422E"/>
    <w:rsid w:val="00531170"/>
    <w:rsid w:val="0053569C"/>
    <w:rsid w:val="00544C60"/>
    <w:rsid w:val="00551309"/>
    <w:rsid w:val="00553550"/>
    <w:rsid w:val="005764F4"/>
    <w:rsid w:val="005F0196"/>
    <w:rsid w:val="005F316A"/>
    <w:rsid w:val="006241F4"/>
    <w:rsid w:val="006340A8"/>
    <w:rsid w:val="0064748B"/>
    <w:rsid w:val="00656A83"/>
    <w:rsid w:val="0065722E"/>
    <w:rsid w:val="006929E7"/>
    <w:rsid w:val="006B2609"/>
    <w:rsid w:val="006C2D25"/>
    <w:rsid w:val="006D20E7"/>
    <w:rsid w:val="006D41EE"/>
    <w:rsid w:val="006E3B28"/>
    <w:rsid w:val="006E573E"/>
    <w:rsid w:val="00712BDE"/>
    <w:rsid w:val="00742E07"/>
    <w:rsid w:val="00761940"/>
    <w:rsid w:val="00773EA9"/>
    <w:rsid w:val="00781DC4"/>
    <w:rsid w:val="00794F7B"/>
    <w:rsid w:val="00795640"/>
    <w:rsid w:val="0079611D"/>
    <w:rsid w:val="00796E2F"/>
    <w:rsid w:val="007A4F30"/>
    <w:rsid w:val="007D09E4"/>
    <w:rsid w:val="00820141"/>
    <w:rsid w:val="00880B7D"/>
    <w:rsid w:val="008E62FC"/>
    <w:rsid w:val="008F4EB4"/>
    <w:rsid w:val="0096586A"/>
    <w:rsid w:val="00A17B2A"/>
    <w:rsid w:val="00A23373"/>
    <w:rsid w:val="00A366B1"/>
    <w:rsid w:val="00A43AA6"/>
    <w:rsid w:val="00B22AAA"/>
    <w:rsid w:val="00B839E8"/>
    <w:rsid w:val="00B841AA"/>
    <w:rsid w:val="00BA1EEC"/>
    <w:rsid w:val="00BB6507"/>
    <w:rsid w:val="00BB6662"/>
    <w:rsid w:val="00BC7BDD"/>
    <w:rsid w:val="00BD56EB"/>
    <w:rsid w:val="00BE439B"/>
    <w:rsid w:val="00BE6AF0"/>
    <w:rsid w:val="00BE73D6"/>
    <w:rsid w:val="00BF48FB"/>
    <w:rsid w:val="00C02CBE"/>
    <w:rsid w:val="00C10FAF"/>
    <w:rsid w:val="00C3090F"/>
    <w:rsid w:val="00C5243D"/>
    <w:rsid w:val="00C701FE"/>
    <w:rsid w:val="00C87D78"/>
    <w:rsid w:val="00C97EDA"/>
    <w:rsid w:val="00CE12F0"/>
    <w:rsid w:val="00CF48E1"/>
    <w:rsid w:val="00D02B63"/>
    <w:rsid w:val="00D33756"/>
    <w:rsid w:val="00D44F7F"/>
    <w:rsid w:val="00D65178"/>
    <w:rsid w:val="00D66F98"/>
    <w:rsid w:val="00D7152D"/>
    <w:rsid w:val="00D83190"/>
    <w:rsid w:val="00D90C46"/>
    <w:rsid w:val="00D92410"/>
    <w:rsid w:val="00D94D9D"/>
    <w:rsid w:val="00DA7787"/>
    <w:rsid w:val="00DC52A8"/>
    <w:rsid w:val="00DD33A0"/>
    <w:rsid w:val="00DD71BB"/>
    <w:rsid w:val="00DE30BC"/>
    <w:rsid w:val="00E30FA6"/>
    <w:rsid w:val="00E620BD"/>
    <w:rsid w:val="00EB0EEE"/>
    <w:rsid w:val="00ED12F8"/>
    <w:rsid w:val="00EE2A97"/>
    <w:rsid w:val="00EE53C3"/>
    <w:rsid w:val="00EF0F70"/>
    <w:rsid w:val="00EF78ED"/>
    <w:rsid w:val="00F1111A"/>
    <w:rsid w:val="00F12922"/>
    <w:rsid w:val="00F42975"/>
    <w:rsid w:val="00F44C7F"/>
    <w:rsid w:val="00F45A7E"/>
    <w:rsid w:val="00F53014"/>
    <w:rsid w:val="00F64E61"/>
    <w:rsid w:val="00F72E1C"/>
    <w:rsid w:val="00F800D3"/>
    <w:rsid w:val="00FB36A9"/>
    <w:rsid w:val="00FC5FB9"/>
    <w:rsid w:val="00FC7D1E"/>
    <w:rsid w:val="00FD581B"/>
    <w:rsid w:val="00FF5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D61F53"/>
  <w15:docId w15:val="{B1FBA192-0469-482F-ADB9-1AE7D57C8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182C"/>
  </w:style>
  <w:style w:type="paragraph" w:styleId="Heading4">
    <w:name w:val="heading 4"/>
    <w:basedOn w:val="Normal"/>
    <w:link w:val="Heading4Char"/>
    <w:uiPriority w:val="9"/>
    <w:qFormat/>
    <w:rsid w:val="00A43A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19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1940"/>
  </w:style>
  <w:style w:type="paragraph" w:styleId="Footer">
    <w:name w:val="footer"/>
    <w:basedOn w:val="Normal"/>
    <w:link w:val="FooterChar"/>
    <w:uiPriority w:val="99"/>
    <w:unhideWhenUsed/>
    <w:rsid w:val="007619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1940"/>
  </w:style>
  <w:style w:type="paragraph" w:styleId="BalloonText">
    <w:name w:val="Balloon Text"/>
    <w:basedOn w:val="Normal"/>
    <w:link w:val="BalloonTextChar"/>
    <w:uiPriority w:val="99"/>
    <w:semiHidden/>
    <w:unhideWhenUsed/>
    <w:rsid w:val="00880B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0B7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839E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39E8"/>
    <w:rPr>
      <w:color w:val="808080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rsid w:val="00A43AA6"/>
    <w:rPr>
      <w:rFonts w:ascii="Times New Roman" w:eastAsia="Times New Roman" w:hAnsi="Times New Roman" w:cs="Times New Roman"/>
      <w:b/>
      <w:bCs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9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2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764C1A-38BC-4AFA-ACDC-EDC08857FC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18</Words>
  <Characters>10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Fremy</dc:creator>
  <cp:keywords/>
  <dc:description/>
  <cp:lastModifiedBy>Andrew Bourne</cp:lastModifiedBy>
  <cp:revision>26</cp:revision>
  <cp:lastPrinted>2015-11-17T10:36:00Z</cp:lastPrinted>
  <dcterms:created xsi:type="dcterms:W3CDTF">2019-05-20T17:14:00Z</dcterms:created>
  <dcterms:modified xsi:type="dcterms:W3CDTF">2022-02-15T13:54:00Z</dcterms:modified>
</cp:coreProperties>
</file>